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D674F" w14:textId="77777777" w:rsidR="006618DF" w:rsidRDefault="00522F4F" w:rsidP="006618DF">
      <w:pPr>
        <w:pStyle w:val="3GPPHeader"/>
        <w:spacing w:after="0"/>
        <w:jc w:val="both"/>
        <w:rPr>
          <w:sz w:val="32"/>
          <w:szCs w:val="32"/>
        </w:rPr>
      </w:pPr>
      <w:r w:rsidRPr="009405FE">
        <w:rPr>
          <w:sz w:val="28"/>
        </w:rPr>
        <w:t>3GPP TSG-RAN WG1 Meeting #10</w:t>
      </w:r>
      <w:r w:rsidR="00641ADE">
        <w:rPr>
          <w:sz w:val="28"/>
        </w:rPr>
        <w:t>1</w:t>
      </w:r>
      <w:r w:rsidRPr="009405FE">
        <w:rPr>
          <w:sz w:val="28"/>
        </w:rPr>
        <w:t>-e</w:t>
      </w:r>
      <w:r w:rsidRPr="00965597">
        <w:tab/>
      </w:r>
      <w:r w:rsidR="00C81571">
        <w:t xml:space="preserve">  </w:t>
      </w:r>
      <w:r w:rsidR="002F634C">
        <w:t xml:space="preserve">           </w:t>
      </w:r>
      <w:r w:rsidR="00265C43">
        <w:t xml:space="preserve">  </w:t>
      </w:r>
      <w:r w:rsidR="006618DF">
        <w:t xml:space="preserve">  </w:t>
      </w:r>
      <w:r w:rsidR="00914A8C" w:rsidRPr="00914A8C">
        <w:rPr>
          <w:sz w:val="32"/>
          <w:szCs w:val="32"/>
        </w:rPr>
        <w:t>R1-200</w:t>
      </w:r>
      <w:r w:rsidR="00E36586">
        <w:rPr>
          <w:sz w:val="32"/>
          <w:szCs w:val="32"/>
        </w:rPr>
        <w:t>xxxx</w:t>
      </w:r>
    </w:p>
    <w:p w14:paraId="5421408D" w14:textId="77777777" w:rsidR="00522F4F" w:rsidRPr="009405FE" w:rsidRDefault="00522F4F" w:rsidP="006618DF">
      <w:pPr>
        <w:pStyle w:val="3GPPHeader"/>
        <w:spacing w:after="0"/>
        <w:jc w:val="both"/>
        <w:rPr>
          <w:sz w:val="28"/>
        </w:rPr>
      </w:pPr>
      <w:r w:rsidRPr="005A5812">
        <w:rPr>
          <w:sz w:val="28"/>
        </w:rPr>
        <w:t xml:space="preserve">e-Meeting, </w:t>
      </w:r>
      <w:r w:rsidR="00641ADE">
        <w:rPr>
          <w:sz w:val="28"/>
        </w:rPr>
        <w:t>May</w:t>
      </w:r>
      <w:r w:rsidRPr="005A5812">
        <w:rPr>
          <w:sz w:val="28"/>
        </w:rPr>
        <w:t xml:space="preserve"> 2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 xml:space="preserve"> – </w:t>
      </w:r>
      <w:r w:rsidR="00641ADE">
        <w:rPr>
          <w:sz w:val="28"/>
        </w:rPr>
        <w:t>June</w:t>
      </w:r>
      <w:r w:rsidRPr="005A5812">
        <w:rPr>
          <w:sz w:val="28"/>
        </w:rPr>
        <w:t xml:space="preserve"> 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>, 2020</w:t>
      </w:r>
    </w:p>
    <w:p w14:paraId="1AB64EEC" w14:textId="77777777" w:rsidR="006618DF" w:rsidRDefault="006618DF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5EFE6436" w14:textId="77777777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  <w:r w:rsidR="00C724F1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522F4F" w:rsidRPr="006618DF">
        <w:rPr>
          <w:rFonts w:ascii="Calibri" w:eastAsia="Calibri" w:hAnsi="Calibri"/>
          <w:b/>
          <w:bCs/>
          <w:sz w:val="22"/>
          <w:szCs w:val="22"/>
        </w:rPr>
        <w:t>3</w:t>
      </w:r>
    </w:p>
    <w:p w14:paraId="60575976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120FE8A6" w14:textId="77777777" w:rsidR="007C182B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5A2002">
        <w:rPr>
          <w:rFonts w:ascii="Calibri" w:eastAsia="Calibri" w:hAnsi="Calibri"/>
          <w:b/>
          <w:bCs/>
          <w:sz w:val="22"/>
          <w:szCs w:val="22"/>
        </w:rPr>
        <w:t>Summary of [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>101-e-NR-IAB-04]</w:t>
      </w:r>
      <w:r w:rsidR="005A2002">
        <w:rPr>
          <w:rFonts w:ascii="Calibri" w:eastAsia="Calibri" w:hAnsi="Calibri"/>
          <w:b/>
          <w:bCs/>
          <w:sz w:val="22"/>
          <w:szCs w:val="22"/>
        </w:rPr>
        <w:t>: Email discussion on potential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 xml:space="preserve"> 38.213 and 38.331 editor</w:t>
      </w:r>
      <w:r w:rsidR="005A2002">
        <w:rPr>
          <w:rFonts w:ascii="Calibri" w:eastAsia="Calibri" w:hAnsi="Calibri"/>
          <w:b/>
          <w:bCs/>
          <w:sz w:val="22"/>
          <w:szCs w:val="22"/>
        </w:rPr>
        <w:t>ial issues for IAB</w:t>
      </w:r>
    </w:p>
    <w:p w14:paraId="075CE78C" w14:textId="77777777" w:rsidR="002D479B" w:rsidRPr="006618DF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122BA507" w14:textId="77777777" w:rsidR="00A64CF7" w:rsidRPr="00A11840" w:rsidRDefault="00A64CF7" w:rsidP="00424124">
      <w:pPr>
        <w:pStyle w:val="NoSpacing"/>
        <w:jc w:val="left"/>
        <w:rPr>
          <w:sz w:val="16"/>
          <w:szCs w:val="16"/>
        </w:rPr>
      </w:pPr>
    </w:p>
    <w:p w14:paraId="2F66B5BE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1256F658" w14:textId="77777777" w:rsidR="0051424F" w:rsidRDefault="003327F3" w:rsidP="003327F3">
      <w:pPr>
        <w:pStyle w:val="BodyText"/>
      </w:pPr>
      <w:r>
        <w:t xml:space="preserve">This </w:t>
      </w:r>
      <w:r w:rsidRPr="005A2002">
        <w:t xml:space="preserve">contribution provides a </w:t>
      </w:r>
      <w:r w:rsidR="005A2002" w:rsidRPr="005A2002">
        <w:t>summary of [101-e-NR-IAB-04]: Email discussion on potential 38.213 and 38.331 editorial issues for IAB</w:t>
      </w:r>
      <w:r w:rsidR="005A2002">
        <w:t>.</w:t>
      </w:r>
    </w:p>
    <w:p w14:paraId="2D3549EA" w14:textId="77777777" w:rsidR="00DE0E10" w:rsidRPr="00F4616A" w:rsidRDefault="00DE0E10" w:rsidP="00DE0E10">
      <w:pPr>
        <w:rPr>
          <w:rFonts w:ascii="Calibri" w:eastAsia="Malgun Gothic" w:hAnsi="Calibri" w:cs="Batang"/>
          <w:lang w:val="en-GB" w:eastAsia="ko-KR"/>
        </w:rPr>
      </w:pPr>
    </w:p>
    <w:p w14:paraId="70615578" w14:textId="77777777" w:rsidR="00C20EA7" w:rsidRPr="009C5B9D" w:rsidRDefault="00AF2A85" w:rsidP="009C5B9D">
      <w:pPr>
        <w:pStyle w:val="Heading1"/>
      </w:pPr>
      <w:r w:rsidRPr="009C5B9D">
        <w:rPr>
          <w:lang w:val="en-GB"/>
        </w:rPr>
        <w:t>Al</w:t>
      </w:r>
      <w:r>
        <w:rPr>
          <w:lang w:val="en-GB"/>
        </w:rPr>
        <w:t>i</w:t>
      </w:r>
      <w:r w:rsidRPr="009C5B9D">
        <w:rPr>
          <w:lang w:val="en-GB"/>
        </w:rPr>
        <w:t>gnment</w:t>
      </w:r>
      <w:r w:rsidR="00257F6C" w:rsidRPr="009C5B9D">
        <w:rPr>
          <w:lang w:val="en-GB"/>
        </w:rPr>
        <w:t xml:space="preserve"> of 38.331 and 38.213</w:t>
      </w:r>
      <w:r w:rsidR="00B96F6F" w:rsidRPr="009C5B9D">
        <w:rPr>
          <w:lang w:val="en-GB"/>
        </w:rPr>
        <w:t xml:space="preserve"> parameters</w:t>
      </w:r>
      <w:r w:rsidR="00257F6C" w:rsidRPr="009C5B9D">
        <w:rPr>
          <w:lang w:val="en-GB"/>
        </w:rPr>
        <w:t xml:space="preserve"> related to</w:t>
      </w:r>
      <w:r w:rsidR="00C20EA7" w:rsidRPr="009C5B9D">
        <w:rPr>
          <w:lang w:val="en-GB"/>
        </w:rPr>
        <w:t xml:space="preserve"> </w:t>
      </w:r>
      <w:r w:rsidR="00257F6C" w:rsidRPr="009C5B9D">
        <w:rPr>
          <w:lang w:val="en-GB"/>
        </w:rPr>
        <w:t>DCI Format 2_5</w:t>
      </w:r>
    </w:p>
    <w:p w14:paraId="6118D706" w14:textId="77777777" w:rsidR="00C20EA7" w:rsidRPr="00E235C5" w:rsidRDefault="00C20EA7" w:rsidP="00C20EA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B96F6F">
        <w:rPr>
          <w:rFonts w:asciiTheme="minorHAnsi" w:hAnsiTheme="minorHAnsi" w:cstheme="minorHAnsi"/>
          <w:bCs/>
          <w:lang w:val="en-GB"/>
        </w:rPr>
        <w:t xml:space="preserve">R1-2003732, R1-2004133, </w:t>
      </w:r>
      <w:r w:rsidR="00257F6C">
        <w:rPr>
          <w:rFonts w:asciiTheme="minorHAnsi" w:hAnsiTheme="minorHAnsi" w:cstheme="minorHAnsi"/>
          <w:bCs/>
          <w:lang w:val="en-GB"/>
        </w:rPr>
        <w:t>R1-2004582</w:t>
      </w:r>
    </w:p>
    <w:p w14:paraId="10FDF9E4" w14:textId="77777777" w:rsidR="00C20EA7" w:rsidRDefault="00C20EA7" w:rsidP="00C20EA7">
      <w:pPr>
        <w:rPr>
          <w:rFonts w:asciiTheme="minorHAnsi" w:hAnsiTheme="minorHAnsi" w:cstheme="minorHAnsi"/>
          <w:b/>
          <w:lang w:val="en-GB"/>
        </w:rPr>
      </w:pPr>
    </w:p>
    <w:p w14:paraId="7A686B34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During</w:t>
      </w:r>
      <w:r w:rsidRPr="00080B65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RAN1#100</w:t>
      </w:r>
      <w:r w:rsidR="00257F6C">
        <w:rPr>
          <w:rFonts w:ascii="Calibri" w:eastAsia="Calibri" w:hAnsi="Calibri"/>
          <w:sz w:val="22"/>
          <w:szCs w:val="22"/>
        </w:rPr>
        <w:t>bis</w:t>
      </w:r>
      <w:r>
        <w:rPr>
          <w:rFonts w:ascii="Calibri" w:eastAsia="Calibri" w:hAnsi="Calibri"/>
          <w:sz w:val="22"/>
          <w:szCs w:val="22"/>
        </w:rPr>
        <w:t xml:space="preserve">-e the following </w:t>
      </w:r>
      <w:r w:rsidR="00257F6C">
        <w:rPr>
          <w:rFonts w:ascii="Calibri" w:eastAsia="Calibri" w:hAnsi="Calibri"/>
          <w:sz w:val="22"/>
          <w:szCs w:val="22"/>
        </w:rPr>
        <w:t>agreements</w:t>
      </w:r>
      <w:r>
        <w:rPr>
          <w:rFonts w:ascii="Calibri" w:eastAsia="Calibri" w:hAnsi="Calibri"/>
          <w:sz w:val="22"/>
          <w:szCs w:val="22"/>
        </w:rPr>
        <w:t xml:space="preserve"> w</w:t>
      </w:r>
      <w:r w:rsidR="00257F6C">
        <w:rPr>
          <w:rFonts w:ascii="Calibri" w:eastAsia="Calibri" w:hAnsi="Calibri"/>
          <w:sz w:val="22"/>
          <w:szCs w:val="22"/>
        </w:rPr>
        <w:t>ere</w:t>
      </w:r>
      <w:r>
        <w:rPr>
          <w:rFonts w:ascii="Calibri" w:eastAsia="Calibri" w:hAnsi="Calibri"/>
          <w:sz w:val="22"/>
          <w:szCs w:val="22"/>
        </w:rPr>
        <w:t xml:space="preserve"> reached:</w:t>
      </w:r>
    </w:p>
    <w:p w14:paraId="12E59FC2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</w:p>
    <w:p w14:paraId="0E2E7E51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that from a RAN1 perspective all Rel-15 UE common search space types are also applicable to Rel-16 IAB nodes. Signaling details are left to RAN2.</w:t>
      </w:r>
    </w:p>
    <w:p w14:paraId="28B09CAE" w14:textId="77777777" w:rsidR="00257F6C" w:rsidRPr="00B96F6F" w:rsidRDefault="00257F6C" w:rsidP="00257F6C">
      <w:pPr>
        <w:rPr>
          <w:b/>
          <w:bCs/>
          <w:sz w:val="22"/>
          <w:szCs w:val="22"/>
          <w:highlight w:val="yellow"/>
          <w:lang w:eastAsia="ko-KR"/>
        </w:rPr>
      </w:pPr>
    </w:p>
    <w:p w14:paraId="1A777BFB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DCI Format 2_0 and DCI Format 2_5 can be monitored by an IAB-MT in at least a common search space. The same number of aggregation levels and candidates can be separately configured for both DCI Format 2_0 and DCI Format 2_5.</w:t>
      </w:r>
    </w:p>
    <w:p w14:paraId="74DC0B92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color w:val="000000"/>
          <w:sz w:val="22"/>
          <w:szCs w:val="22"/>
          <w:lang w:eastAsia="ko-KR"/>
        </w:rPr>
        <w:t> </w:t>
      </w:r>
    </w:p>
    <w:p w14:paraId="38B4D381" w14:textId="77777777" w:rsidR="00C728AE" w:rsidRPr="00B96F6F" w:rsidRDefault="00257F6C" w:rsidP="00257F6C">
      <w:pPr>
        <w:rPr>
          <w:sz w:val="22"/>
          <w:szCs w:val="22"/>
          <w:lang w:eastAsia="ko-KR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DCI Format 2_0 is not monitored by an IAB-MT in a UE(MT)-specific search space. DCI Format 2_5 can be additionally monitored by an IAB-MT in a UE(MT)-specific search space. Signaling details (e.g. whether the configuration is in the existing UE-specific search space configuration or a new MT-specific search space configuration is left up to RAN2).</w:t>
      </w:r>
    </w:p>
    <w:p w14:paraId="0C22D242" w14:textId="77777777" w:rsidR="00B96F6F" w:rsidRDefault="00B96F6F" w:rsidP="00B96F6F">
      <w:pPr>
        <w:rPr>
          <w:rFonts w:ascii="Calibri" w:eastAsia="Calibri" w:hAnsi="Calibri"/>
          <w:sz w:val="22"/>
          <w:szCs w:val="22"/>
        </w:rPr>
      </w:pPr>
    </w:p>
    <w:p w14:paraId="2EE8F203" w14:textId="77777777" w:rsidR="00CA1915" w:rsidRPr="00DE3A4C" w:rsidRDefault="00257F6C" w:rsidP="009C5B9D">
      <w:pPr>
        <w:rPr>
          <w:rFonts w:ascii="Calibri" w:eastAsia="Calibri" w:hAnsi="Calibri"/>
          <w:b/>
          <w:bCs/>
          <w:sz w:val="22"/>
          <w:szCs w:val="22"/>
        </w:rPr>
      </w:pPr>
      <w:r w:rsidRPr="00B96F6F">
        <w:rPr>
          <w:rFonts w:ascii="Calibri" w:eastAsia="Calibri" w:hAnsi="Calibri"/>
          <w:sz w:val="22"/>
          <w:szCs w:val="22"/>
        </w:rPr>
        <w:t xml:space="preserve">Based on these agreements there is a need to align RAN1 specifications with the RRC configurations for an IAB-MT related to DCI Format 2_0 and 2_5. </w:t>
      </w:r>
      <w:proofErr w:type="gramStart"/>
      <w:r w:rsidRPr="00B96F6F">
        <w:rPr>
          <w:rFonts w:ascii="Calibri" w:eastAsia="Calibri" w:hAnsi="Calibri"/>
          <w:sz w:val="22"/>
          <w:szCs w:val="22"/>
        </w:rPr>
        <w:t>Specifically</w:t>
      </w:r>
      <w:proofErr w:type="gramEnd"/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9C5B9D">
        <w:rPr>
          <w:rFonts w:ascii="Calibri" w:eastAsia="Calibri" w:hAnsi="Calibri"/>
          <w:sz w:val="22"/>
          <w:szCs w:val="22"/>
        </w:rPr>
        <w:t>for RAN1#101-e two</w:t>
      </w:r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CA1915">
        <w:rPr>
          <w:rFonts w:ascii="Calibri" w:eastAsia="Calibri" w:hAnsi="Calibri"/>
          <w:sz w:val="22"/>
          <w:szCs w:val="22"/>
        </w:rPr>
        <w:t xml:space="preserve">issues </w:t>
      </w:r>
      <w:r w:rsidR="00530DB5">
        <w:rPr>
          <w:rFonts w:ascii="Calibri" w:eastAsia="Calibri" w:hAnsi="Calibri"/>
          <w:sz w:val="22"/>
          <w:szCs w:val="22"/>
        </w:rPr>
        <w:t xml:space="preserve">were identified as potential </w:t>
      </w:r>
      <w:r w:rsidR="00CA1915">
        <w:rPr>
          <w:rFonts w:ascii="Calibri" w:eastAsia="Calibri" w:hAnsi="Calibri"/>
          <w:sz w:val="22"/>
          <w:szCs w:val="22"/>
        </w:rPr>
        <w:t>editorial corrections to be handled by the 38.213 and 38.331 editors</w:t>
      </w:r>
      <w:r w:rsidR="009C5B9D">
        <w:rPr>
          <w:rFonts w:ascii="Calibri" w:eastAsia="Calibri" w:hAnsi="Calibri"/>
          <w:sz w:val="22"/>
          <w:szCs w:val="22"/>
        </w:rPr>
        <w:t>.</w:t>
      </w:r>
    </w:p>
    <w:p w14:paraId="3999343B" w14:textId="77777777" w:rsidR="009C5B9D" w:rsidRDefault="009C5B9D" w:rsidP="009C5B9D">
      <w:pPr>
        <w:pStyle w:val="Heading2"/>
        <w:numPr>
          <w:ilvl w:val="0"/>
          <w:numId w:val="0"/>
        </w:numPr>
        <w:ind w:left="576"/>
        <w:rPr>
          <w:rFonts w:eastAsia="Calibri"/>
        </w:rPr>
      </w:pPr>
    </w:p>
    <w:p w14:paraId="45759ECA" w14:textId="77777777" w:rsid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1: </w:t>
      </w:r>
      <w:r w:rsidR="00CA1915" w:rsidRPr="009C5B9D">
        <w:rPr>
          <w:rFonts w:eastAsia="Calibri"/>
        </w:rPr>
        <w:t xml:space="preserve">Add reference SCSs for soft resource availability indication configuration in the RRC IE </w:t>
      </w:r>
      <w:proofErr w:type="spellStart"/>
      <w:r w:rsidR="00CA1915" w:rsidRPr="009C5B9D">
        <w:rPr>
          <w:rFonts w:eastAsia="Calibri"/>
        </w:rPr>
        <w:t>AvailabilityCombinationPerCell</w:t>
      </w:r>
      <w:proofErr w:type="spellEnd"/>
      <w:r w:rsidR="00CA1915" w:rsidRPr="009C5B9D">
        <w:rPr>
          <w:rFonts w:eastAsia="Calibri"/>
        </w:rPr>
        <w:t xml:space="preserve"> (R1-2003732)</w:t>
      </w:r>
    </w:p>
    <w:p w14:paraId="4C597FAD" w14:textId="77777777" w:rsidR="009C5B9D" w:rsidRDefault="009C5B9D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2083F6F4" w14:textId="77777777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Current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the reference SCS for a DCI Format 2_5 availability indication can be derived from the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IAB-DU resource configuration. However, when DCI Format 2_5 is sent in the common search space instead of the UE(MT)-specific search space, if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ultiple IAB node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the intende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recipie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f the availability indication and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ome of the 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IAB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-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U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have different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reference SCS configuration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 time duration applicability of the availability indication will vary across the IAB nodes, which may not be the intended behavior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14:paraId="01A59FB9" w14:textId="77777777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49ED2EB5" w14:textId="77777777" w:rsidR="00B539DE" w:rsidRPr="00B539DE" w:rsidRDefault="00B539DE" w:rsidP="00B539DE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>On</w:t>
      </w:r>
      <w:r w:rsidR="00035D9D">
        <w:rPr>
          <w:rFonts w:asciiTheme="minorHAnsi" w:eastAsiaTheme="minorEastAsia" w:hAnsiTheme="minorHAnsi" w:cstheme="minorHAnsi"/>
          <w:sz w:val="22"/>
          <w:szCs w:val="22"/>
          <w:lang w:eastAsia="zh-CN"/>
        </w:rPr>
        <w:t>e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solution proposed in R1-20037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2 is to 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lign the DCI Format 2_5 configuration with DCI Format 2_0 an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dd reference SCSs for soft resource availability indication configuration in the RRC IE </w:t>
      </w:r>
      <w:proofErr w:type="spellStart"/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>AvailabilityCombinationPerCell</w:t>
      </w:r>
      <w:proofErr w:type="spellEnd"/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. </w:t>
      </w:r>
    </w:p>
    <w:p w14:paraId="2B25BFEE" w14:textId="77777777" w:rsidR="00B539DE" w:rsidRPr="00530DB5" w:rsidRDefault="00B539DE" w:rsidP="00F74CF3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or unpaired spectrum operation, a reference SCS configuration µ_AI is provided by </w:t>
      </w:r>
      <w:proofErr w:type="spell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subcarrierSpacing</w:t>
      </w:r>
      <w:proofErr w:type="spell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-AI and, when a supplementary UL carrier is configured for the serving cell, a reference SCS configuration µ_(</w:t>
      </w:r>
      <w:proofErr w:type="gram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AI,SUL</w:t>
      </w:r>
      <w:proofErr w:type="gram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) is provided by subcarrierSpacing2-AI for the supplementary UL carrier.</w:t>
      </w:r>
    </w:p>
    <w:p w14:paraId="6240DB29" w14:textId="77777777" w:rsidR="009C5B9D" w:rsidRPr="00530DB5" w:rsidRDefault="00B539DE" w:rsidP="00F74CF3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For paired spectrum operation, a reference SCS configuration µ_(</w:t>
      </w:r>
      <w:proofErr w:type="gram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AI,DL</w:t>
      </w:r>
      <w:proofErr w:type="gram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) for a DL BWP is provided by </w:t>
      </w:r>
      <w:proofErr w:type="spell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subcarrierSpacing</w:t>
      </w:r>
      <w:proofErr w:type="spell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 and a reference SCS configuration µ_(AI,UL) is provided for an UL BWP by subcarrierSpacing2-AI. </w:t>
      </w:r>
      <w:r w:rsidR="009C5B9D"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</w:p>
    <w:p w14:paraId="6D249B98" w14:textId="77777777" w:rsidR="009C5B9D" w:rsidRDefault="009C5B9D" w:rsidP="009C5B9D">
      <w:pPr>
        <w:rPr>
          <w:rFonts w:eastAsia="Calibri"/>
        </w:rPr>
      </w:pPr>
    </w:p>
    <w:p w14:paraId="3071FF0B" w14:textId="77777777" w:rsidR="00530DB5" w:rsidRPr="00D33D72" w:rsidRDefault="00530DB5" w:rsidP="00530DB5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530DB5" w:rsidRPr="008040F5" w14:paraId="2743E5F3" w14:textId="77777777" w:rsidTr="00530DB5">
        <w:tc>
          <w:tcPr>
            <w:tcW w:w="1255" w:type="dxa"/>
          </w:tcPr>
          <w:p w14:paraId="20522755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0ABBB5A8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that the monitoring DCI Format 2_5 in a common search space results in the issue described above? I</w:t>
            </w:r>
            <w:r w:rsidR="00035D9D">
              <w:rPr>
                <w:rFonts w:ascii="Calibri" w:eastAsia="Calibri" w:hAnsi="Calibri"/>
                <w:b/>
                <w:bCs/>
                <w:sz w:val="22"/>
                <w:szCs w:val="22"/>
              </w:rPr>
              <w:t>f so, i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s the solution proposed in R1-2003732 acceptable?</w:t>
            </w:r>
          </w:p>
        </w:tc>
        <w:tc>
          <w:tcPr>
            <w:tcW w:w="5665" w:type="dxa"/>
          </w:tcPr>
          <w:p w14:paraId="5E34B656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0560A" w:rsidRPr="008040F5" w14:paraId="6EB6F418" w14:textId="77777777" w:rsidTr="00530DB5">
        <w:tc>
          <w:tcPr>
            <w:tcW w:w="1255" w:type="dxa"/>
          </w:tcPr>
          <w:p w14:paraId="72D9538C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ZTE, </w:t>
            </w:r>
            <w:proofErr w:type="spellStart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Sanechips</w:t>
            </w:r>
            <w:proofErr w:type="spellEnd"/>
          </w:p>
        </w:tc>
        <w:tc>
          <w:tcPr>
            <w:tcW w:w="3150" w:type="dxa"/>
          </w:tcPr>
          <w:p w14:paraId="16670B83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.</w:t>
            </w:r>
            <w:r w:rsidR="00E1016C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The concerned issue can be avoided. </w:t>
            </w:r>
          </w:p>
        </w:tc>
        <w:tc>
          <w:tcPr>
            <w:tcW w:w="5665" w:type="dxa"/>
          </w:tcPr>
          <w:p w14:paraId="0A315891" w14:textId="77777777" w:rsidR="0080560A" w:rsidRPr="00FC497C" w:rsidRDefault="0080560A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s mentioned in our response in preparation phase</w:t>
            </w:r>
            <w:r w:rsidRPr="00FC497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 xml:space="preserve">, </w:t>
            </w: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table entry (set of slots holding availability indications) pointed by the index contained in DCI 2_5 can be configured and interpreted on a per IAB-node basis. The combination of individual ref-SCS and individual table entry interpretation could reach the same time duration applicability of availability indication. </w:t>
            </w:r>
            <w:r w:rsidR="00E1016C"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is even the mechanism supported by DCI 2_0 as well. </w:t>
            </w:r>
          </w:p>
          <w:p w14:paraId="221F5A17" w14:textId="77777777" w:rsidR="00E1016C" w:rsidRPr="00FC497C" w:rsidRDefault="00E1016C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27CFECAA" w14:textId="77777777" w:rsidR="00E1016C" w:rsidRPr="00FC497C" w:rsidRDefault="00E1016C" w:rsidP="0080560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solution in the current spec does not need to change anything in 38.213 and 38.331. But the proposed solution needs to modify both specs. </w:t>
            </w:r>
          </w:p>
        </w:tc>
      </w:tr>
      <w:tr w:rsidR="00994168" w:rsidRPr="008040F5" w14:paraId="6164BB8B" w14:textId="77777777" w:rsidTr="00530DB5">
        <w:tc>
          <w:tcPr>
            <w:tcW w:w="1255" w:type="dxa"/>
          </w:tcPr>
          <w:p w14:paraId="2AB27452" w14:textId="635A0FED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B253CB2" w14:textId="5A847F97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Yes. </w:t>
            </w:r>
          </w:p>
        </w:tc>
        <w:tc>
          <w:tcPr>
            <w:tcW w:w="5665" w:type="dxa"/>
          </w:tcPr>
          <w:p w14:paraId="1B6E20F2" w14:textId="44A8475E" w:rsidR="00396F88" w:rsidRDefault="00D007A1" w:rsidP="00994168">
            <w:pPr>
              <w:pStyle w:val="B1"/>
              <w:ind w:left="0" w:firstLine="0"/>
            </w:pPr>
            <w:r>
              <w:t>Let’s first look at DCI 2_0 configuration</w:t>
            </w:r>
            <w:r w:rsidR="00396F88">
              <w:t>, which has r</w:t>
            </w:r>
            <w:r>
              <w:t xml:space="preserve">eference SCS </w:t>
            </w:r>
            <w:r w:rsidR="00396F88">
              <w:t xml:space="preserve">configuration. The </w:t>
            </w:r>
            <w:proofErr w:type="spellStart"/>
            <w:r w:rsidR="00396F88">
              <w:t>propoed</w:t>
            </w:r>
            <w:proofErr w:type="spellEnd"/>
            <w:r w:rsidR="00396F88">
              <w:t xml:space="preserve"> reference SCS configuration for DCI 2_5 is inherited from </w:t>
            </w:r>
            <w:r>
              <w:t xml:space="preserve">DCI 2_0 </w:t>
            </w:r>
            <w:r w:rsidR="00396F88">
              <w:t xml:space="preserve">configuration. </w:t>
            </w:r>
          </w:p>
          <w:p w14:paraId="43CCC915" w14:textId="5491359A" w:rsidR="00D007A1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396F88">
              <w:t xml:space="preserve">DCI 2_0 reference SCS configuration </w:t>
            </w:r>
            <w:r w:rsidR="00D007A1">
              <w:t>in TS38.331</w:t>
            </w:r>
          </w:p>
          <w:p w14:paraId="4980DEBF" w14:textId="77777777" w:rsidR="00D007A1" w:rsidRPr="00F537EB" w:rsidRDefault="00D007A1" w:rsidP="00D007A1">
            <w:pPr>
              <w:pStyle w:val="PL"/>
            </w:pPr>
            <w:proofErr w:type="spellStart"/>
            <w:r w:rsidRPr="00F537EB">
              <w:t>SlotFormatCombinationsPerCell</w:t>
            </w:r>
            <w:proofErr w:type="spellEnd"/>
            <w:r w:rsidRPr="00F537EB">
              <w:t xml:space="preserve"> ::=   SEQUENCE {</w:t>
            </w:r>
          </w:p>
          <w:p w14:paraId="6FEE2A8A" w14:textId="48176767" w:rsidR="00D007A1" w:rsidRPr="00F537EB" w:rsidRDefault="00D007A1" w:rsidP="00D007A1">
            <w:pPr>
              <w:pStyle w:val="PL"/>
            </w:pPr>
            <w:r w:rsidRPr="00F537EB">
              <w:t xml:space="preserve">    </w:t>
            </w:r>
            <w:proofErr w:type="spellStart"/>
            <w:r w:rsidRPr="00F537EB">
              <w:t>servingCellId</w:t>
            </w:r>
            <w:proofErr w:type="spellEnd"/>
            <w:r w:rsidRPr="00F537EB">
              <w:t xml:space="preserve">         </w:t>
            </w:r>
            <w:proofErr w:type="spellStart"/>
            <w:r w:rsidRPr="00F537EB">
              <w:t>ServCellIndex</w:t>
            </w:r>
            <w:proofErr w:type="spellEnd"/>
            <w:r w:rsidRPr="00F537EB">
              <w:t>,</w:t>
            </w:r>
          </w:p>
          <w:p w14:paraId="1EE2D237" w14:textId="10D4902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F537EB">
              <w:t xml:space="preserve">    </w:t>
            </w:r>
            <w:proofErr w:type="spellStart"/>
            <w:r w:rsidRPr="00D007A1">
              <w:rPr>
                <w:color w:val="00B0F0"/>
              </w:rPr>
              <w:t>subcarrierSpacing</w:t>
            </w:r>
            <w:proofErr w:type="spellEnd"/>
            <w:r w:rsidRPr="00D007A1">
              <w:rPr>
                <w:color w:val="00B0F0"/>
              </w:rPr>
              <w:t xml:space="preserve">     </w:t>
            </w:r>
            <w:proofErr w:type="spellStart"/>
            <w:r w:rsidRPr="00D007A1">
              <w:rPr>
                <w:color w:val="00B0F0"/>
              </w:rPr>
              <w:t>SubcarrierSpacing</w:t>
            </w:r>
            <w:proofErr w:type="spellEnd"/>
            <w:r w:rsidRPr="00D007A1">
              <w:rPr>
                <w:color w:val="00B0F0"/>
              </w:rPr>
              <w:t>,</w:t>
            </w:r>
          </w:p>
          <w:p w14:paraId="7EA758F9" w14:textId="76FB910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D007A1">
              <w:rPr>
                <w:color w:val="00B0F0"/>
              </w:rPr>
              <w:t xml:space="preserve">    subcarrierSpacing2    </w:t>
            </w:r>
            <w:proofErr w:type="spellStart"/>
            <w:r w:rsidRPr="00D007A1">
              <w:rPr>
                <w:color w:val="00B0F0"/>
              </w:rPr>
              <w:t>SubcarrierSpacing</w:t>
            </w:r>
            <w:proofErr w:type="spellEnd"/>
            <w:r w:rsidRPr="00D007A1">
              <w:rPr>
                <w:color w:val="00B0F0"/>
              </w:rPr>
              <w:t xml:space="preserve">   OPTIONAL, </w:t>
            </w:r>
          </w:p>
          <w:p w14:paraId="4B720958" w14:textId="77777777" w:rsidR="00D007A1" w:rsidRDefault="00D007A1" w:rsidP="00D007A1">
            <w:pPr>
              <w:pStyle w:val="PL"/>
            </w:pPr>
            <w:r w:rsidRPr="00F537EB">
              <w:t xml:space="preserve">    </w:t>
            </w:r>
            <w:proofErr w:type="spellStart"/>
            <w:r w:rsidRPr="00F537EB">
              <w:t>slotFormatCombinations</w:t>
            </w:r>
            <w:proofErr w:type="spellEnd"/>
            <w:r w:rsidRPr="00F537EB">
              <w:t xml:space="preserve">              </w:t>
            </w:r>
          </w:p>
          <w:p w14:paraId="1BB195A9" w14:textId="27FD9991" w:rsidR="00D007A1" w:rsidRPr="00F537EB" w:rsidRDefault="00D007A1" w:rsidP="00D007A1">
            <w:pPr>
              <w:pStyle w:val="PL"/>
            </w:pPr>
            <w:r w:rsidRPr="00F537EB">
              <w:t xml:space="preserve">SEQUENCE (SIZE (1..maxNrofSlotFormatCombinationsPerSet)) OF </w:t>
            </w:r>
            <w:proofErr w:type="spellStart"/>
            <w:r w:rsidRPr="00F537EB">
              <w:t>SlotFormatCombination</w:t>
            </w:r>
            <w:proofErr w:type="spellEnd"/>
            <w:r w:rsidRPr="00F537EB">
              <w:t xml:space="preserve">  OPTIONAL, </w:t>
            </w:r>
          </w:p>
          <w:p w14:paraId="06C73CDB" w14:textId="522AFA2B" w:rsidR="00D007A1" w:rsidRPr="00F537EB" w:rsidRDefault="00D007A1" w:rsidP="00D007A1">
            <w:pPr>
              <w:pStyle w:val="PL"/>
            </w:pPr>
            <w:r w:rsidRPr="00F537EB">
              <w:t xml:space="preserve">    </w:t>
            </w:r>
            <w:proofErr w:type="spellStart"/>
            <w:r w:rsidRPr="00F537EB">
              <w:t>positionInDCI</w:t>
            </w:r>
            <w:proofErr w:type="spellEnd"/>
            <w:r w:rsidRPr="00F537EB">
              <w:t xml:space="preserve"> </w:t>
            </w:r>
            <w:r>
              <w:t xml:space="preserve"> </w:t>
            </w:r>
            <w:r w:rsidRPr="00F537EB">
              <w:t xml:space="preserve">INTEGER(0..maxSFI-DCI-PayloadSize-1)                                      OPTIONAL, </w:t>
            </w:r>
          </w:p>
          <w:p w14:paraId="24764379" w14:textId="77777777" w:rsidR="00D007A1" w:rsidRPr="00F537EB" w:rsidRDefault="00D007A1" w:rsidP="00D007A1">
            <w:pPr>
              <w:pStyle w:val="PL"/>
            </w:pPr>
            <w:r w:rsidRPr="00F537EB">
              <w:t xml:space="preserve">    ...,</w:t>
            </w:r>
          </w:p>
          <w:p w14:paraId="68074F59" w14:textId="77777777" w:rsidR="00D007A1" w:rsidRPr="00F537EB" w:rsidRDefault="00D007A1" w:rsidP="00D007A1">
            <w:pPr>
              <w:pStyle w:val="PL"/>
            </w:pPr>
            <w:r w:rsidRPr="00F537EB">
              <w:t xml:space="preserve">    [[</w:t>
            </w:r>
          </w:p>
          <w:p w14:paraId="7B7BF3BA" w14:textId="1B1D952B" w:rsidR="00D007A1" w:rsidRPr="00F537EB" w:rsidRDefault="00D007A1" w:rsidP="00D007A1">
            <w:pPr>
              <w:pStyle w:val="PL"/>
            </w:pPr>
            <w:r w:rsidRPr="00F537EB">
              <w:t xml:space="preserve">    enableConfiguredUL-r16          ENUMERATED {enabled}                                                          OPTIONAL  </w:t>
            </w:r>
          </w:p>
          <w:p w14:paraId="5D422413" w14:textId="77777777" w:rsidR="00D007A1" w:rsidRPr="00F537EB" w:rsidRDefault="00D007A1" w:rsidP="00D007A1">
            <w:pPr>
              <w:pStyle w:val="PL"/>
            </w:pPr>
            <w:r w:rsidRPr="00F537EB">
              <w:t xml:space="preserve">    ]]</w:t>
            </w:r>
          </w:p>
          <w:p w14:paraId="2F3B2825" w14:textId="77777777" w:rsidR="00D007A1" w:rsidRPr="00F537EB" w:rsidRDefault="00D007A1" w:rsidP="00D007A1">
            <w:pPr>
              <w:pStyle w:val="PL"/>
            </w:pPr>
            <w:r w:rsidRPr="00F537EB">
              <w:t>}</w:t>
            </w:r>
          </w:p>
          <w:p w14:paraId="5BC5ACBE" w14:textId="77777777" w:rsidR="00D007A1" w:rsidRDefault="00D007A1" w:rsidP="00994168">
            <w:pPr>
              <w:pStyle w:val="B1"/>
              <w:ind w:left="0" w:firstLine="0"/>
            </w:pPr>
          </w:p>
          <w:p w14:paraId="5DA97E0B" w14:textId="7C32CDF7" w:rsidR="00994168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994168">
              <w:t xml:space="preserve">DCI 2_0 </w:t>
            </w:r>
            <w:r w:rsidR="00396F88">
              <w:t xml:space="preserve">reference SCS description </w:t>
            </w:r>
            <w:r w:rsidR="00994168">
              <w:t>in TS38.213 11.1.1</w:t>
            </w:r>
            <w:r w:rsidR="00396F88">
              <w:t xml:space="preserve"> (unpaired spectrum reference SCS is listed below; paired spectrum reference SCS operation can also be found in the spec)</w:t>
            </w:r>
          </w:p>
          <w:p w14:paraId="106B140A" w14:textId="5C55ABB7" w:rsidR="00994168" w:rsidRPr="00CA657A" w:rsidRDefault="00994168" w:rsidP="00994168">
            <w:pPr>
              <w:pStyle w:val="B1"/>
            </w:pPr>
            <w:r>
              <w:lastRenderedPageBreak/>
              <w:t>-</w:t>
            </w:r>
            <w:r>
              <w:tab/>
            </w:r>
            <w:r w:rsidRPr="00CA657A">
              <w:t xml:space="preserve">for unpaired spectrum operation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0"/>
              </w:rPr>
              <w:drawing>
                <wp:inline distT="0" distB="0" distL="0" distR="0" wp14:anchorId="20266AFE" wp14:editId="2C7FCA64">
                  <wp:extent cx="279400" cy="20320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proofErr w:type="spellStart"/>
            <w:r w:rsidRPr="00CA657A">
              <w:rPr>
                <w:i/>
              </w:rPr>
              <w:t>subcarrierSpacing</w:t>
            </w:r>
            <w:proofErr w:type="spellEnd"/>
            <w:r w:rsidRPr="00CA657A">
              <w:t xml:space="preserve"> and, when a supplementary UL carrier is configured for the serving cell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2"/>
              </w:rPr>
              <w:drawing>
                <wp:inline distT="0" distB="0" distL="0" distR="0" wp14:anchorId="7CE3443F" wp14:editId="7CC3AB59">
                  <wp:extent cx="457200" cy="2095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2</w:t>
            </w:r>
            <w:r w:rsidRPr="00CA657A">
              <w:t xml:space="preserve"> for the supplementary UL carrier</w:t>
            </w:r>
          </w:p>
          <w:p w14:paraId="153876C1" w14:textId="3093CAC2" w:rsidR="00994168" w:rsidRPr="00994168" w:rsidRDefault="00994168" w:rsidP="00994168">
            <w:pPr>
              <w:pStyle w:val="B1"/>
              <w:rPr>
                <w:i/>
              </w:rPr>
            </w:pPr>
            <w:r>
              <w:t>-</w:t>
            </w:r>
            <w:r>
              <w:tab/>
            </w:r>
            <w:r w:rsidRPr="00994168">
              <w:rPr>
                <w:lang w:eastAsia="ja-JP"/>
              </w:rPr>
              <w:t>For unpaired spectrum operation</w:t>
            </w:r>
            <w:r w:rsidRPr="00994168">
              <w:rPr>
                <w:lang w:eastAsia="zh-CN"/>
              </w:rPr>
              <w:t xml:space="preserve"> for a UE on a serving cell, the UE is provided by </w:t>
            </w:r>
            <w:proofErr w:type="spellStart"/>
            <w:r w:rsidRPr="00994168">
              <w:rPr>
                <w:i/>
              </w:rPr>
              <w:t>subcarrierSpacing</w:t>
            </w:r>
            <w:proofErr w:type="spellEnd"/>
            <w:r w:rsidRPr="00994168">
              <w:rPr>
                <w:lang w:eastAsia="zh-CN"/>
              </w:rPr>
              <w:t xml:space="preserve"> a reference SCS configuration </w:t>
            </w:r>
            <w:r w:rsidRPr="00994168">
              <w:rPr>
                <w:noProof/>
                <w:position w:val="-10"/>
              </w:rPr>
              <w:drawing>
                <wp:inline distT="0" distB="0" distL="0" distR="0" wp14:anchorId="38F72CB7" wp14:editId="19531696">
                  <wp:extent cx="279400" cy="203200"/>
                  <wp:effectExtent l="0" t="0" r="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</w:t>
            </w:r>
            <w:r w:rsidRPr="00994168">
              <w:rPr>
                <w:lang w:eastAsia="zh-CN"/>
              </w:rPr>
              <w:t xml:space="preserve">for each slot format in a combination of slot formats indicated by </w:t>
            </w:r>
            <w:proofErr w:type="gramStart"/>
            <w:r w:rsidRPr="00994168">
              <w:rPr>
                <w:lang w:eastAsia="zh-CN"/>
              </w:rPr>
              <w:t>a</w:t>
            </w:r>
            <w:proofErr w:type="gramEnd"/>
            <w:r w:rsidRPr="00994168">
              <w:rPr>
                <w:lang w:eastAsia="zh-CN"/>
              </w:rPr>
              <w:t xml:space="preserve"> SFI-index field value in DCI format 2_0. The UE expects that for a reference SCS configuration </w:t>
            </w:r>
            <w:r w:rsidRPr="00994168">
              <w:rPr>
                <w:noProof/>
                <w:position w:val="-10"/>
              </w:rPr>
              <w:drawing>
                <wp:inline distT="0" distB="0" distL="0" distR="0" wp14:anchorId="7D7B41F1" wp14:editId="26FEFA99">
                  <wp:extent cx="279400" cy="203200"/>
                  <wp:effectExtent l="0" t="0" r="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for an active</w:t>
            </w:r>
            <w:r w:rsidRPr="00994168">
              <w:rPr>
                <w:lang w:eastAsia="zh-CN"/>
              </w:rPr>
              <w:t xml:space="preserve"> DL BWP or an active UL BWP with SCS configuration </w:t>
            </w:r>
            <w:r w:rsidRPr="00994168">
              <w:rPr>
                <w:noProof/>
                <w:position w:val="-10"/>
              </w:rPr>
              <w:drawing>
                <wp:inline distT="0" distB="0" distL="0" distR="0" wp14:anchorId="7C9DB61B" wp14:editId="4E6C1251">
                  <wp:extent cx="146050" cy="1651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, it </w:t>
            </w:r>
            <w:r w:rsidRPr="00994168">
              <w:rPr>
                <w:lang w:eastAsia="zh-CN"/>
              </w:rPr>
              <w:t xml:space="preserve">is </w:t>
            </w:r>
            <w:r w:rsidRPr="00994168">
              <w:rPr>
                <w:noProof/>
                <w:position w:val="-10"/>
              </w:rPr>
              <w:drawing>
                <wp:inline distT="0" distB="0" distL="0" distR="0" wp14:anchorId="496017E1" wp14:editId="50389867">
                  <wp:extent cx="457200" cy="203200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rPr>
                <w:lang w:eastAsia="zh-CN"/>
              </w:rPr>
              <w:t xml:space="preserve">. Each slot format in the combination of slot formats indicated by the SFI-index field value in DCI format 2_0 is applicable to </w:t>
            </w:r>
            <w:r w:rsidRPr="00994168">
              <w:rPr>
                <w:noProof/>
                <w:position w:val="-4"/>
              </w:rPr>
              <w:drawing>
                <wp:inline distT="0" distB="0" distL="0" distR="0" wp14:anchorId="0680E623" wp14:editId="6D1944CC">
                  <wp:extent cx="457200" cy="184150"/>
                  <wp:effectExtent l="0" t="0" r="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consecutive slots in the active DL BWP or the active UL BWP where the first slot starts at a same time as a first slot for the reference SCS configuration </w:t>
            </w:r>
            <w:r w:rsidRPr="00994168">
              <w:rPr>
                <w:noProof/>
                <w:position w:val="-10"/>
              </w:rPr>
              <w:drawing>
                <wp:inline distT="0" distB="0" distL="0" distR="0" wp14:anchorId="1A098690" wp14:editId="7E9E273E">
                  <wp:extent cx="279400" cy="203200"/>
                  <wp:effectExtent l="0" t="0" r="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each downlink or flexible or uplink symbol for the reference SCS configuration </w:t>
            </w:r>
            <w:r w:rsidRPr="00994168">
              <w:rPr>
                <w:noProof/>
                <w:position w:val="-10"/>
              </w:rPr>
              <w:drawing>
                <wp:inline distT="0" distB="0" distL="0" distR="0" wp14:anchorId="7A7BFE7A" wp14:editId="0270337E">
                  <wp:extent cx="279400" cy="203200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rresponds to </w:t>
            </w:r>
            <w:r w:rsidRPr="00994168">
              <w:rPr>
                <w:noProof/>
                <w:position w:val="-4"/>
              </w:rPr>
              <w:drawing>
                <wp:inline distT="0" distB="0" distL="0" distR="0" wp14:anchorId="01DE890F" wp14:editId="664DE9EA">
                  <wp:extent cx="457200" cy="184150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nsecutive downlink or flexible or uplink symbols for the SCS configuration </w:t>
            </w:r>
            <w:r w:rsidRPr="00994168">
              <w:rPr>
                <w:noProof/>
                <w:position w:val="-10"/>
              </w:rPr>
              <w:drawing>
                <wp:inline distT="0" distB="0" distL="0" distR="0" wp14:anchorId="513CA5F1" wp14:editId="64CA4CBB">
                  <wp:extent cx="146050" cy="1651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. </w:t>
            </w:r>
          </w:p>
          <w:p w14:paraId="7E96270B" w14:textId="74147E18" w:rsidR="003F124B" w:rsidRPr="003F124B" w:rsidRDefault="003F124B" w:rsidP="00396F88">
            <w:pPr>
              <w:pStyle w:val="B1"/>
              <w:ind w:left="0" w:firstLine="0"/>
              <w:rPr>
                <w:rFonts w:eastAsiaTheme="minorEastAsia"/>
                <w:bCs/>
                <w:lang w:eastAsia="zh-CN"/>
              </w:rPr>
            </w:pPr>
            <w:r>
              <w:t xml:space="preserve">The </w:t>
            </w:r>
            <w:proofErr w:type="spellStart"/>
            <w:r>
              <w:t>propoed</w:t>
            </w:r>
            <w:proofErr w:type="spellEnd"/>
            <w:r>
              <w:t xml:space="preserve"> reference SCS configuration for DCI 2_5 is </w:t>
            </w:r>
            <w:proofErr w:type="gramStart"/>
            <w:r>
              <w:t>similar to</w:t>
            </w:r>
            <w:proofErr w:type="gramEnd"/>
            <w:r>
              <w:t xml:space="preserve"> DCI 2_0 reference SCS configuration. </w:t>
            </w:r>
            <w:r w:rsidRPr="003F124B">
              <w:rPr>
                <w:rFonts w:eastAsia="SimSun"/>
                <w:bCs/>
              </w:rPr>
              <w:t xml:space="preserve">We don’t know without </w:t>
            </w:r>
            <w:r>
              <w:rPr>
                <w:rFonts w:eastAsia="SimSun"/>
                <w:bCs/>
              </w:rPr>
              <w:t xml:space="preserve">reference SCS configuration for DCI 2_5, how individual SCS interpretation can achieve same time </w:t>
            </w:r>
            <w:r w:rsidRPr="003F124B">
              <w:rPr>
                <w:rFonts w:eastAsia="SimSun"/>
                <w:bCs/>
              </w:rPr>
              <w:t xml:space="preserve">duration </w:t>
            </w:r>
            <w:r w:rsidRPr="003F124B">
              <w:rPr>
                <w:rFonts w:eastAsiaTheme="minorEastAsia"/>
                <w:bCs/>
                <w:lang w:eastAsia="zh-CN"/>
              </w:rPr>
              <w:t>applicability of availability indication</w:t>
            </w:r>
            <w:r w:rsidR="00E806A0">
              <w:rPr>
                <w:rFonts w:eastAsiaTheme="minorEastAsia"/>
                <w:bCs/>
                <w:lang w:eastAsia="zh-CN"/>
              </w:rPr>
              <w:t>. Among multiple IAB nodes receiving the same DCI 2_5, one IAB node cannot know other IAB nodes’ SCS configuration</w:t>
            </w:r>
            <w:r>
              <w:rPr>
                <w:rFonts w:eastAsiaTheme="minorEastAsia"/>
                <w:bCs/>
                <w:lang w:eastAsia="zh-CN"/>
              </w:rPr>
              <w:t xml:space="preserve">. </w:t>
            </w:r>
          </w:p>
        </w:tc>
      </w:tr>
      <w:tr w:rsidR="00162B52" w:rsidRPr="008040F5" w14:paraId="4228B4FE" w14:textId="77777777" w:rsidTr="00530DB5">
        <w:tc>
          <w:tcPr>
            <w:tcW w:w="1255" w:type="dxa"/>
          </w:tcPr>
          <w:p w14:paraId="592936AC" w14:textId="227FCFD4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1D235867" w14:textId="74076BFD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</w:p>
        </w:tc>
        <w:tc>
          <w:tcPr>
            <w:tcW w:w="5665" w:type="dxa"/>
          </w:tcPr>
          <w:p w14:paraId="27DC3974" w14:textId="07CC3E39" w:rsidR="00162B52" w:rsidRDefault="00162B52" w:rsidP="00994168">
            <w:pPr>
              <w:pStyle w:val="B1"/>
              <w:ind w:left="0" w:firstLine="0"/>
            </w:pPr>
            <w:r>
              <w:t xml:space="preserve">Tend to agree with Intel. </w:t>
            </w:r>
          </w:p>
          <w:p w14:paraId="70031AD1" w14:textId="6550962E" w:rsidR="000403CA" w:rsidRDefault="000403CA" w:rsidP="000403CA">
            <w:pPr>
              <w:pStyle w:val="B1"/>
              <w:ind w:left="0" w:firstLine="0"/>
            </w:pPr>
            <w:r>
              <w:t xml:space="preserve">DCI 2-5 was introduced mainly following the same framework as DCI 2-0, and </w:t>
            </w:r>
            <w:r>
              <w:t>AvailabilityCombinationsPerCell-r16</w:t>
            </w:r>
            <w:r>
              <w:t xml:space="preserve"> contained similar parameter set as </w:t>
            </w:r>
            <w:proofErr w:type="spellStart"/>
            <w:r w:rsidRPr="00F537EB">
              <w:t>SlotFormatCombinationsPerCell</w:t>
            </w:r>
            <w:proofErr w:type="spellEnd"/>
            <w:r>
              <w:t xml:space="preserve">. We think that introducing </w:t>
            </w:r>
            <w:proofErr w:type="spellStart"/>
            <w:r w:rsidRPr="000403CA">
              <w:t>subcarrierSpacing</w:t>
            </w:r>
            <w:proofErr w:type="spellEnd"/>
            <w:r>
              <w:t xml:space="preserve"> and </w:t>
            </w:r>
            <w:r w:rsidRPr="000403CA">
              <w:t>subcarrierSpacing</w:t>
            </w:r>
            <w:r>
              <w:t xml:space="preserve">2 also within </w:t>
            </w:r>
            <w:r>
              <w:t>AvailabilityCombinationsPerCell</w:t>
            </w:r>
            <w:r>
              <w:t>-r16 is cleaner solution to configure the reference sub-carrier sp</w:t>
            </w:r>
            <w:r w:rsidR="00342D61">
              <w:t>ac</w:t>
            </w:r>
            <w:r>
              <w:t xml:space="preserve">ing applied with the DCI 2-5 indication. ZTE </w:t>
            </w:r>
            <w:r w:rsidR="00342D61">
              <w:t xml:space="preserve">suggestion may work when the indication of DCI 2-5 mainly targeting single IAB node. But as FL summarized, it may not solve the issue when the DCI 2-5 is sent for multiple IAB nodes. </w:t>
            </w:r>
            <w:r>
              <w:t xml:space="preserve"> </w:t>
            </w:r>
          </w:p>
        </w:tc>
      </w:tr>
    </w:tbl>
    <w:p w14:paraId="7BBF41B7" w14:textId="30D920A0" w:rsidR="009C5B9D" w:rsidRDefault="00D007A1" w:rsidP="009C5B9D">
      <w:pPr>
        <w:rPr>
          <w:rFonts w:eastAsia="Calibri"/>
        </w:rPr>
      </w:pPr>
      <w:r>
        <w:rPr>
          <w:rFonts w:eastAsia="Calibri"/>
        </w:rPr>
        <w:t xml:space="preserve"> </w:t>
      </w:r>
    </w:p>
    <w:p w14:paraId="7348F334" w14:textId="77777777" w:rsidR="009C5B9D" w:rsidRPr="009C5B9D" w:rsidRDefault="009C5B9D" w:rsidP="009C5B9D">
      <w:pPr>
        <w:rPr>
          <w:rFonts w:eastAsia="Calibri"/>
        </w:rPr>
      </w:pPr>
    </w:p>
    <w:p w14:paraId="50A6F71E" w14:textId="77777777" w:rsidR="00CA1915" w:rsidRP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2: </w:t>
      </w:r>
      <w:proofErr w:type="spellStart"/>
      <w:r w:rsidR="00CA1915" w:rsidRPr="009C5B9D">
        <w:rPr>
          <w:rFonts w:eastAsia="Calibri"/>
        </w:rPr>
        <w:t>p</w:t>
      </w:r>
      <w:r w:rsidR="00CA1915" w:rsidRPr="009C5B9D">
        <w:rPr>
          <w:rFonts w:eastAsia="Calibri" w:hint="eastAsia"/>
        </w:rPr>
        <w:t>ositionInDCI</w:t>
      </w:r>
      <w:proofErr w:type="spellEnd"/>
      <w:r w:rsidR="00CA1915" w:rsidRPr="009C5B9D">
        <w:rPr>
          <w:rFonts w:eastAsia="Calibri" w:hint="eastAsia"/>
        </w:rPr>
        <w:t>-AI/dci-</w:t>
      </w:r>
      <w:proofErr w:type="spellStart"/>
      <w:r w:rsidR="00CA1915" w:rsidRPr="009C5B9D">
        <w:rPr>
          <w:rFonts w:eastAsia="Calibri" w:hint="eastAsia"/>
        </w:rPr>
        <w:t>PayloadSize</w:t>
      </w:r>
      <w:proofErr w:type="spellEnd"/>
      <w:r w:rsidR="00CA1915" w:rsidRPr="009C5B9D">
        <w:rPr>
          <w:rFonts w:eastAsia="Calibri" w:hint="eastAsia"/>
        </w:rPr>
        <w:t>-AI used for U</w:t>
      </w:r>
      <w:r w:rsidR="00CA1915" w:rsidRPr="009C5B9D">
        <w:rPr>
          <w:rFonts w:eastAsia="Calibri"/>
        </w:rPr>
        <w:t>SS (R1-2004133)</w:t>
      </w:r>
    </w:p>
    <w:p w14:paraId="30632306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Based on RAN1#100bis-e agreements, DCI Format 2_5 can be monitored in a CSS an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additionally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n a USS by an IAB-MT. It is not clear whether DCI Format 2_5 can be monitored simultaneously by an IAB-MT in a CSS and USS. In case of simultaneous monitoring, R1-2004133 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roposes that </w:t>
      </w:r>
      <w:proofErr w:type="spellStart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ositionInDCI</w:t>
      </w:r>
      <w:proofErr w:type="spellEnd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nd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dci-</w:t>
      </w:r>
      <w:proofErr w:type="spellStart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ayloadSize</w:t>
      </w:r>
      <w:proofErr w:type="spellEnd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hich may be based on the number of availability combinations configured should be separately configured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or the CSS and USS:</w:t>
      </w:r>
    </w:p>
    <w:p w14:paraId="664370F3" w14:textId="77777777" w:rsidR="005A2002" w:rsidRPr="00035D9D" w:rsidRDefault="005A2002" w:rsidP="005A2002">
      <w:pPr>
        <w:ind w:left="720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In addition to dci-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ayloadSize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 and 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ositionInDCI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AI used for CSS, introduce new RRC parameters dci-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ayloadSize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-MSS and 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ositionInDCI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-MSS used for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UE(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MT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)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specific search space.</w:t>
      </w:r>
    </w:p>
    <w:p w14:paraId="4450F6F7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711F2FA7" w14:textId="77777777" w:rsidR="00035D9D" w:rsidRDefault="00035D9D" w:rsidP="00035D9D">
      <w:pPr>
        <w:jc w:val="center"/>
      </w:pPr>
      <w:r w:rsidRPr="009D2F49">
        <w:rPr>
          <w:noProof/>
          <w:lang w:eastAsia="zh-CN"/>
        </w:rPr>
        <w:drawing>
          <wp:inline distT="0" distB="0" distL="0" distR="0" wp14:anchorId="28C40990" wp14:editId="03AF9DCD">
            <wp:extent cx="4581525" cy="1076325"/>
            <wp:effectExtent l="0" t="0" r="9525" b="9525"/>
            <wp:docPr id="2" name="그림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1646" w14:textId="77777777" w:rsidR="00035D9D" w:rsidRPr="00AF2A85" w:rsidRDefault="00035D9D" w:rsidP="00035D9D">
      <w:pPr>
        <w:jc w:val="center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AF2A85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zh-CN"/>
        </w:rPr>
        <w:t>Figure 1</w:t>
      </w:r>
      <w:r w:rsidRPr="00AF2A85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. 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>Location of availability indicator field for an IAB-node DU-cell in DCI format 2_5 (R1-2004133)</w:t>
      </w:r>
    </w:p>
    <w:p w14:paraId="048757F8" w14:textId="77777777" w:rsidR="009C5B9D" w:rsidRDefault="009C5B9D" w:rsidP="009C5B9D"/>
    <w:p w14:paraId="57468515" w14:textId="77777777" w:rsidR="00035D9D" w:rsidRPr="00D33D72" w:rsidRDefault="00035D9D" w:rsidP="00035D9D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035D9D" w:rsidRPr="008040F5" w14:paraId="198BFA85" w14:textId="77777777" w:rsidTr="00154BBA">
        <w:tc>
          <w:tcPr>
            <w:tcW w:w="1255" w:type="dxa"/>
          </w:tcPr>
          <w:p w14:paraId="476C551D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 xml:space="preserve">Company </w:t>
            </w:r>
          </w:p>
        </w:tc>
        <w:tc>
          <w:tcPr>
            <w:tcW w:w="3150" w:type="dxa"/>
          </w:tcPr>
          <w:p w14:paraId="220A154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that monitoring DCI Format 2_5 in a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SS and USS </w:t>
            </w:r>
            <w:proofErr w:type="gramStart"/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is(</w:t>
            </w:r>
            <w:proofErr w:type="gramEnd"/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should be) supported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 If so, is the solution proposed in R1-200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413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necessary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5665" w:type="dxa"/>
          </w:tcPr>
          <w:p w14:paraId="77DDF85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B0950" w:rsidRPr="008040F5" w14:paraId="3287F619" w14:textId="77777777" w:rsidTr="00154BBA">
        <w:tc>
          <w:tcPr>
            <w:tcW w:w="1255" w:type="dxa"/>
          </w:tcPr>
          <w:p w14:paraId="2A1671B2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ZTE, </w:t>
            </w:r>
            <w:proofErr w:type="spellStart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Sanechips</w:t>
            </w:r>
            <w:proofErr w:type="spellEnd"/>
          </w:p>
        </w:tc>
        <w:tc>
          <w:tcPr>
            <w:tcW w:w="3150" w:type="dxa"/>
          </w:tcPr>
          <w:p w14:paraId="3A14880A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40B3C152" w14:textId="77777777" w:rsidR="008B0950" w:rsidRPr="00FC497C" w:rsidRDefault="00E1016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We do not see strong motivation </w:t>
            </w:r>
            <w:r w:rsidR="008B0950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to support simultaneous monitoring of DCI 2_5 in both CSS and USS. </w:t>
            </w:r>
          </w:p>
          <w:p w14:paraId="4B0C50E3" w14:textId="77777777" w:rsidR="00B86D13" w:rsidRPr="00FC497C" w:rsidRDefault="008A0CF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It seems RAN1 needs to </w:t>
            </w:r>
            <w:r w:rsidR="00B86D13" w:rsidRPr="00FC497C">
              <w:rPr>
                <w:rFonts w:ascii="Calibri" w:eastAsia="Calibri" w:hAnsi="Calibri"/>
                <w:bCs/>
                <w:sz w:val="22"/>
                <w:szCs w:val="22"/>
              </w:rPr>
              <w:t>Inform RAN2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of such, if agreed, by either </w:t>
            </w:r>
            <w:proofErr w:type="gramStart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n</w:t>
            </w:r>
            <w:proofErr w:type="gramEnd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LS or a note in higher layer signaling spreadsheet. </w:t>
            </w:r>
          </w:p>
        </w:tc>
      </w:tr>
      <w:tr w:rsidR="00F25039" w:rsidRPr="008040F5" w14:paraId="1FFCBED2" w14:textId="77777777" w:rsidTr="00154BBA">
        <w:tc>
          <w:tcPr>
            <w:tcW w:w="1255" w:type="dxa"/>
          </w:tcPr>
          <w:p w14:paraId="19F66F1E" w14:textId="7D9DF697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E118F44" w14:textId="0768B835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36BD9B81" w14:textId="77777777" w:rsidR="00F25039" w:rsidRDefault="00C4723E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s our comments in preparation stage: </w:t>
            </w:r>
          </w:p>
          <w:p w14:paraId="70022E7F" w14:textId="1EBEB44D" w:rsidR="00C4723E" w:rsidRDefault="00C4723E" w:rsidP="00F74CF3">
            <w:pPr>
              <w:pStyle w:val="ListParagraph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RRC parameter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iabDuCellId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Pr="00C4723E">
              <w:rPr>
                <w:rFonts w:ascii="Courier New" w:eastAsia="SimSun" w:hAnsi="Courier New" w:cs="Courier New"/>
                <w:sz w:val="12"/>
                <w:lang w:val="en-GB" w:eastAsia="en-GB"/>
              </w:rPr>
              <w:t xml:space="preserve"> </w:t>
            </w: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is configured in case of multiple cells in one IAB DU. Accordingly, RRC parameter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-AI </w:t>
            </w: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is pointing at DCI format 2_5 payload for different cells in one IAB DU. Those two parameters already exist for DCI format 2_5 sending to one IAB MT. They are not parameters to differentiate different DUs in case of one DCI format 2_5 sending to multiple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s.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  <w:p w14:paraId="1517B2AF" w14:textId="77777777" w:rsidR="00C4723E" w:rsidRDefault="00C4723E" w:rsidP="00C4723E">
            <w:pPr>
              <w:pStyle w:val="ListParagraph"/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</w:p>
          <w:p w14:paraId="16A7EDA2" w14:textId="5D506366" w:rsidR="00C4723E" w:rsidRPr="00C4723E" w:rsidRDefault="00C4723E" w:rsidP="00F74CF3">
            <w:pPr>
              <w:pStyle w:val="ListParagraph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When CSS is used for DCI format 2_5, the configuration is supposed to be common for multiple MTs; when USS is used for DCI format 2_5, the configuration is supposed to be MT-specific. </w:t>
            </w:r>
            <w:proofErr w:type="gramStart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So</w:t>
            </w:r>
            <w:proofErr w:type="gramEnd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there will be no case that part of DCI format 2_5 payload is used for one MT, and part of DCI format 2_5 payload is used for another MT.</w:t>
            </w:r>
          </w:p>
          <w:p w14:paraId="1F977388" w14:textId="77777777" w:rsid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2B1F47A" w14:textId="500A4C46" w:rsidR="00C4723E" w:rsidRP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Hence, there is no intention to define different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dci-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ayloadSize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for UE(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)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-specific search space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CSS. </w:t>
            </w:r>
          </w:p>
        </w:tc>
      </w:tr>
      <w:tr w:rsidR="00342D61" w:rsidRPr="008040F5" w14:paraId="32266200" w14:textId="77777777" w:rsidTr="00154BBA">
        <w:tc>
          <w:tcPr>
            <w:tcW w:w="1255" w:type="dxa"/>
          </w:tcPr>
          <w:p w14:paraId="592D17C0" w14:textId="3AF27EA5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kia</w:t>
            </w:r>
          </w:p>
        </w:tc>
        <w:tc>
          <w:tcPr>
            <w:tcW w:w="3150" w:type="dxa"/>
          </w:tcPr>
          <w:p w14:paraId="31F5047B" w14:textId="5998C729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FB9B375" w14:textId="506C759F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A</w:t>
            </w:r>
            <w:bookmarkStart w:id="2" w:name="_GoBack"/>
            <w:bookmarkEnd w:id="2"/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gree with ZTE and Intel. </w:t>
            </w:r>
          </w:p>
        </w:tc>
      </w:tr>
    </w:tbl>
    <w:p w14:paraId="24F8EA8F" w14:textId="77777777" w:rsidR="00035D9D" w:rsidRDefault="00035D9D" w:rsidP="009C5B9D"/>
    <w:p w14:paraId="7C4B42BE" w14:textId="77777777" w:rsidR="002F634C" w:rsidRPr="00156B89" w:rsidRDefault="002F634C" w:rsidP="002F634C">
      <w:pPr>
        <w:pStyle w:val="Heading1"/>
      </w:pPr>
      <w:r>
        <w:t>Summary</w:t>
      </w:r>
    </w:p>
    <w:p w14:paraId="6E4C6835" w14:textId="77777777" w:rsidR="00DE3A4C" w:rsidRPr="009C5B9D" w:rsidRDefault="009C5B9D" w:rsidP="00DE3A4C">
      <w:pPr>
        <w:rPr>
          <w:rFonts w:asciiTheme="minorHAnsi" w:hAnsiTheme="minorHAnsi" w:cstheme="minorHAnsi"/>
          <w:sz w:val="28"/>
          <w:szCs w:val="28"/>
          <w:lang w:val="en-GB"/>
        </w:rPr>
      </w:pPr>
      <w:r w:rsidRPr="009C5B9D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0446BCC2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888C68" w14:textId="77777777" w:rsidR="00F74CF3" w:rsidRDefault="00F74CF3" w:rsidP="00424124">
      <w:r>
        <w:separator/>
      </w:r>
    </w:p>
  </w:endnote>
  <w:endnote w:type="continuationSeparator" w:id="0">
    <w:p w14:paraId="430F353F" w14:textId="77777777" w:rsidR="00F74CF3" w:rsidRDefault="00F74CF3" w:rsidP="00424124">
      <w:r>
        <w:continuationSeparator/>
      </w:r>
    </w:p>
  </w:endnote>
  <w:endnote w:type="continuationNotice" w:id="1">
    <w:p w14:paraId="2D0A3359" w14:textId="77777777" w:rsidR="00F74CF3" w:rsidRDefault="00F74C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0AD42" w14:textId="77777777" w:rsidR="00F74CF3" w:rsidRDefault="00F74CF3" w:rsidP="00424124">
      <w:r>
        <w:separator/>
      </w:r>
    </w:p>
  </w:footnote>
  <w:footnote w:type="continuationSeparator" w:id="0">
    <w:p w14:paraId="70967D45" w14:textId="77777777" w:rsidR="00F74CF3" w:rsidRDefault="00F74CF3" w:rsidP="00424124">
      <w:r>
        <w:continuationSeparator/>
      </w:r>
    </w:p>
  </w:footnote>
  <w:footnote w:type="continuationNotice" w:id="1">
    <w:p w14:paraId="2CCA6A5E" w14:textId="77777777" w:rsidR="00F74CF3" w:rsidRDefault="00F74CF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ED39FA"/>
    <w:multiLevelType w:val="hybridMultilevel"/>
    <w:tmpl w:val="A6D00A48"/>
    <w:lvl w:ilvl="0" w:tplc="E12ACC5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9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67BF2"/>
    <w:multiLevelType w:val="hybridMultilevel"/>
    <w:tmpl w:val="9FFA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1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1"/>
  </w:num>
  <w:num w:numId="6">
    <w:abstractNumId w:val="16"/>
  </w:num>
  <w:num w:numId="7">
    <w:abstractNumId w:val="1"/>
  </w:num>
  <w:num w:numId="8">
    <w:abstractNumId w:val="17"/>
  </w:num>
  <w:num w:numId="9">
    <w:abstractNumId w:val="3"/>
  </w:num>
  <w:num w:numId="10">
    <w:abstractNumId w:val="2"/>
  </w:num>
  <w:num w:numId="11">
    <w:abstractNumId w:val="10"/>
  </w:num>
  <w:num w:numId="12">
    <w:abstractNumId w:val="20"/>
  </w:num>
  <w:num w:numId="13">
    <w:abstractNumId w:val="18"/>
  </w:num>
  <w:num w:numId="14">
    <w:abstractNumId w:val="14"/>
  </w:num>
  <w:num w:numId="15">
    <w:abstractNumId w:val="4"/>
  </w:num>
  <w:num w:numId="16">
    <w:abstractNumId w:val="21"/>
  </w:num>
  <w:num w:numId="17">
    <w:abstractNumId w:val="7"/>
  </w:num>
  <w:num w:numId="18">
    <w:abstractNumId w:val="15"/>
  </w:num>
  <w:num w:numId="19">
    <w:abstractNumId w:val="0"/>
  </w:num>
  <w:num w:numId="20">
    <w:abstractNumId w:val="13"/>
  </w:num>
  <w:num w:numId="21">
    <w:abstractNumId w:val="19"/>
  </w:num>
  <w:num w:numId="2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revisionView w:inkAnnotations="0"/>
  <w:defaultTabStop w:val="720"/>
  <w:hyphenationZone w:val="425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jE1NDQ3NjQ3NTBX0lEKTi0uzszPAymwqAUAoE8mFiwAAAA=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5D9D"/>
    <w:rsid w:val="00036A13"/>
    <w:rsid w:val="00036A8D"/>
    <w:rsid w:val="000403CA"/>
    <w:rsid w:val="0004178B"/>
    <w:rsid w:val="000417D1"/>
    <w:rsid w:val="0004270D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76FD"/>
    <w:rsid w:val="00097F77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31E2"/>
    <w:rsid w:val="001343AA"/>
    <w:rsid w:val="001350A0"/>
    <w:rsid w:val="00137E15"/>
    <w:rsid w:val="00140234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1D4F"/>
    <w:rsid w:val="00162B52"/>
    <w:rsid w:val="00162FF1"/>
    <w:rsid w:val="00164D44"/>
    <w:rsid w:val="00165A3F"/>
    <w:rsid w:val="001667F5"/>
    <w:rsid w:val="001714B4"/>
    <w:rsid w:val="00172743"/>
    <w:rsid w:val="00173238"/>
    <w:rsid w:val="00175137"/>
    <w:rsid w:val="00175301"/>
    <w:rsid w:val="001753BE"/>
    <w:rsid w:val="00181278"/>
    <w:rsid w:val="00182A29"/>
    <w:rsid w:val="00182BEE"/>
    <w:rsid w:val="001849F5"/>
    <w:rsid w:val="00190804"/>
    <w:rsid w:val="00190CBD"/>
    <w:rsid w:val="00190DD6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91E"/>
    <w:rsid w:val="001D3B93"/>
    <w:rsid w:val="001D46D3"/>
    <w:rsid w:val="001D5889"/>
    <w:rsid w:val="001E0229"/>
    <w:rsid w:val="001E05E8"/>
    <w:rsid w:val="001E0CE1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6B9A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F6C"/>
    <w:rsid w:val="00261393"/>
    <w:rsid w:val="00262116"/>
    <w:rsid w:val="002641FE"/>
    <w:rsid w:val="00265254"/>
    <w:rsid w:val="00265C43"/>
    <w:rsid w:val="00265EC3"/>
    <w:rsid w:val="0026679D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6AD9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AC3"/>
    <w:rsid w:val="00314319"/>
    <w:rsid w:val="00314EF8"/>
    <w:rsid w:val="00315356"/>
    <w:rsid w:val="00315DC4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D61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96F88"/>
    <w:rsid w:val="003A011D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1304"/>
    <w:rsid w:val="003E188D"/>
    <w:rsid w:val="003E1ADA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24B"/>
    <w:rsid w:val="003F159F"/>
    <w:rsid w:val="003F1B0E"/>
    <w:rsid w:val="003F2683"/>
    <w:rsid w:val="003F3355"/>
    <w:rsid w:val="003F33B4"/>
    <w:rsid w:val="003F4780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1C3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26C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0DB5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120D"/>
    <w:rsid w:val="0058148D"/>
    <w:rsid w:val="00584BF8"/>
    <w:rsid w:val="00585761"/>
    <w:rsid w:val="00587D18"/>
    <w:rsid w:val="00590189"/>
    <w:rsid w:val="0059191C"/>
    <w:rsid w:val="00593A19"/>
    <w:rsid w:val="00594586"/>
    <w:rsid w:val="00594E7C"/>
    <w:rsid w:val="0059738D"/>
    <w:rsid w:val="005A128E"/>
    <w:rsid w:val="005A2002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60741"/>
    <w:rsid w:val="00660BEF"/>
    <w:rsid w:val="0066157D"/>
    <w:rsid w:val="006618DF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F58"/>
    <w:rsid w:val="00711EBA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1417"/>
    <w:rsid w:val="00731CE6"/>
    <w:rsid w:val="007338D6"/>
    <w:rsid w:val="007340BC"/>
    <w:rsid w:val="00734983"/>
    <w:rsid w:val="0073499F"/>
    <w:rsid w:val="00734E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1109"/>
    <w:rsid w:val="007918EB"/>
    <w:rsid w:val="00791D57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1389"/>
    <w:rsid w:val="007E2456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60A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4F71"/>
    <w:rsid w:val="008359F1"/>
    <w:rsid w:val="00835B46"/>
    <w:rsid w:val="0083713D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CE"/>
    <w:rsid w:val="00852A84"/>
    <w:rsid w:val="00853591"/>
    <w:rsid w:val="008539B9"/>
    <w:rsid w:val="00854FBB"/>
    <w:rsid w:val="008550EC"/>
    <w:rsid w:val="008552AB"/>
    <w:rsid w:val="00856E8A"/>
    <w:rsid w:val="008627AC"/>
    <w:rsid w:val="008646AB"/>
    <w:rsid w:val="008661BA"/>
    <w:rsid w:val="008671A6"/>
    <w:rsid w:val="008673BC"/>
    <w:rsid w:val="008677E4"/>
    <w:rsid w:val="00870AD0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CD6"/>
    <w:rsid w:val="008A05AB"/>
    <w:rsid w:val="008A0B1D"/>
    <w:rsid w:val="008A0CFC"/>
    <w:rsid w:val="008A2113"/>
    <w:rsid w:val="008A25A1"/>
    <w:rsid w:val="008A2DB0"/>
    <w:rsid w:val="008A46BC"/>
    <w:rsid w:val="008A629B"/>
    <w:rsid w:val="008B0378"/>
    <w:rsid w:val="008B0950"/>
    <w:rsid w:val="008B1683"/>
    <w:rsid w:val="008B1B8C"/>
    <w:rsid w:val="008B39B6"/>
    <w:rsid w:val="008B5423"/>
    <w:rsid w:val="008B63AF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53B3"/>
    <w:rsid w:val="00947E85"/>
    <w:rsid w:val="00950204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13EA"/>
    <w:rsid w:val="00961DB2"/>
    <w:rsid w:val="00961E80"/>
    <w:rsid w:val="00962CC2"/>
    <w:rsid w:val="0096344D"/>
    <w:rsid w:val="00963ABA"/>
    <w:rsid w:val="00963BD0"/>
    <w:rsid w:val="00966A49"/>
    <w:rsid w:val="009676E8"/>
    <w:rsid w:val="00967723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16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5B9D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D5C"/>
    <w:rsid w:val="00A7700C"/>
    <w:rsid w:val="00A77E5B"/>
    <w:rsid w:val="00A80E58"/>
    <w:rsid w:val="00A821EA"/>
    <w:rsid w:val="00A8316F"/>
    <w:rsid w:val="00A84031"/>
    <w:rsid w:val="00A8572C"/>
    <w:rsid w:val="00A8721E"/>
    <w:rsid w:val="00A8741D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B18"/>
    <w:rsid w:val="00AB758E"/>
    <w:rsid w:val="00AB75A3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2A85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278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39DE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86D13"/>
    <w:rsid w:val="00B909F7"/>
    <w:rsid w:val="00B91F33"/>
    <w:rsid w:val="00B94F6C"/>
    <w:rsid w:val="00B95328"/>
    <w:rsid w:val="00B95445"/>
    <w:rsid w:val="00B964C4"/>
    <w:rsid w:val="00B96A24"/>
    <w:rsid w:val="00B96F6F"/>
    <w:rsid w:val="00B97D37"/>
    <w:rsid w:val="00BA039D"/>
    <w:rsid w:val="00BA3A82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923"/>
    <w:rsid w:val="00C03D55"/>
    <w:rsid w:val="00C04315"/>
    <w:rsid w:val="00C048F6"/>
    <w:rsid w:val="00C04E5B"/>
    <w:rsid w:val="00C05BB6"/>
    <w:rsid w:val="00C07731"/>
    <w:rsid w:val="00C07AF4"/>
    <w:rsid w:val="00C1230D"/>
    <w:rsid w:val="00C1297F"/>
    <w:rsid w:val="00C12A1A"/>
    <w:rsid w:val="00C1376E"/>
    <w:rsid w:val="00C2028F"/>
    <w:rsid w:val="00C20EA7"/>
    <w:rsid w:val="00C20EEF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723E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257E"/>
    <w:rsid w:val="00CB2961"/>
    <w:rsid w:val="00CB2F6E"/>
    <w:rsid w:val="00CB4AE1"/>
    <w:rsid w:val="00CB6D97"/>
    <w:rsid w:val="00CC0A30"/>
    <w:rsid w:val="00CC420F"/>
    <w:rsid w:val="00CC4CBB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07A1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332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64A"/>
    <w:rsid w:val="00DD1729"/>
    <w:rsid w:val="00DD3971"/>
    <w:rsid w:val="00DD609A"/>
    <w:rsid w:val="00DD68E5"/>
    <w:rsid w:val="00DD74EF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16C"/>
    <w:rsid w:val="00E10683"/>
    <w:rsid w:val="00E13146"/>
    <w:rsid w:val="00E14B6D"/>
    <w:rsid w:val="00E159F9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6586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06A0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039"/>
    <w:rsid w:val="00F251D9"/>
    <w:rsid w:val="00F261D6"/>
    <w:rsid w:val="00F2694E"/>
    <w:rsid w:val="00F26D45"/>
    <w:rsid w:val="00F31A7E"/>
    <w:rsid w:val="00F31F2B"/>
    <w:rsid w:val="00F33570"/>
    <w:rsid w:val="00F33DD9"/>
    <w:rsid w:val="00F342AD"/>
    <w:rsid w:val="00F349AF"/>
    <w:rsid w:val="00F35911"/>
    <w:rsid w:val="00F36A15"/>
    <w:rsid w:val="00F36B48"/>
    <w:rsid w:val="00F36BE3"/>
    <w:rsid w:val="00F37A1B"/>
    <w:rsid w:val="00F4127C"/>
    <w:rsid w:val="00F41C32"/>
    <w:rsid w:val="00F42D43"/>
    <w:rsid w:val="00F44C0E"/>
    <w:rsid w:val="00F45A34"/>
    <w:rsid w:val="00F4616A"/>
    <w:rsid w:val="00F47F12"/>
    <w:rsid w:val="00F50590"/>
    <w:rsid w:val="00F5084E"/>
    <w:rsid w:val="00F50988"/>
    <w:rsid w:val="00F51745"/>
    <w:rsid w:val="00F53530"/>
    <w:rsid w:val="00F53A0D"/>
    <w:rsid w:val="00F55BA0"/>
    <w:rsid w:val="00F57965"/>
    <w:rsid w:val="00F611D4"/>
    <w:rsid w:val="00F62CDD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F46"/>
    <w:rsid w:val="00F740D1"/>
    <w:rsid w:val="00F74CF3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130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663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497C"/>
    <w:rsid w:val="00FC54C6"/>
    <w:rsid w:val="00FC5A4A"/>
    <w:rsid w:val="00FC5FF1"/>
    <w:rsid w:val="00FC6224"/>
    <w:rsid w:val="00FC63A6"/>
    <w:rsid w:val="00FC63CC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,"/>
  <w14:docId w14:val="3D56F768"/>
  <w15:docId w15:val="{197F2FA7-2298-4455-9D54-B6A7C2F9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link w:val="TFChar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character" w:customStyle="1" w:styleId="TFChar">
    <w:name w:val="TF Char"/>
    <w:link w:val="TF"/>
    <w:rsid w:val="000403CA"/>
    <w:rPr>
      <w:rFonts w:ascii="Arial" w:eastAsia="SimSun" w:hAnsi="Arial"/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75E0F3-AFFA-4F42-994A-9BF49BCC9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77</Words>
  <Characters>7851</Characters>
  <Application>Microsoft Office Word</Application>
  <DocSecurity>0</DocSecurity>
  <Lines>65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9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lan, Thomas</dc:creator>
  <cp:keywords>CTPClassification=CTP_NT</cp:keywords>
  <dc:description/>
  <cp:lastModifiedBy>Jayasinghe, Keeth (Nokia - FI/Espoo)</cp:lastModifiedBy>
  <cp:revision>2</cp:revision>
  <cp:lastPrinted>2016-02-23T10:51:00Z</cp:lastPrinted>
  <dcterms:created xsi:type="dcterms:W3CDTF">2020-05-26T18:49:00Z</dcterms:created>
  <dcterms:modified xsi:type="dcterms:W3CDTF">2020-05-26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BeoofSDyNxgC7nggj8TBcIW+OLjWocZ0Zo5B7cea+9+Hym3++QZhvfVRaAOoO04A1BwKy3w7
p9vgMNdSmFhFbNe55hUjMYgGM7ut3YndBkqU7vLxV0hmRLuQHxIYX2Z4ZJKqp5ElNvbk9vNS
FCsaRUP7jc7EqWyV4V8ngOiuoOmE1mAy8WT0UjEh7m1B7cqd5cG0MLuUDiDtbWKLhmFjfU7a
eNkV5qHhV/bptKDZtC</vt:lpwstr>
  </property>
  <property fmtid="{D5CDD505-2E9C-101B-9397-08002B2CF9AE}" pid="4" name="_2015_ms_pID_7253431">
    <vt:lpwstr>HpMqdkXrsMdH+Ij94G5IPGtmzsQn9G/uiv5sbgHXCTbMgD7NR7czAQ
76ckWDR+/fcskZ1gepqSTrC2nao/ZPh9SdPfVrNnvjtyxvUyLXswBh1LZI4gweO2Pc9hoLVJ
DKOBCkR9lM8VlHbnxrwljY3WLQK2ERRzKaZJ6Ix7y7TceYKC8sXQgZwxr140i82Sq+ZRWfE1
u7bk8NFFyabHSYK9qe4jolHQ9YoF6SAGVitp</vt:lpwstr>
  </property>
  <property fmtid="{D5CDD505-2E9C-101B-9397-08002B2CF9AE}" pid="5" name="TitusGUID">
    <vt:lpwstr>7e0a5aa2-83f4-4baa-a913-2677b8154f74</vt:lpwstr>
  </property>
  <property fmtid="{D5CDD505-2E9C-101B-9397-08002B2CF9AE}" pid="6" name="CTP_TimeStamp">
    <vt:lpwstr>2020-05-26 16:15:19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JQ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